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FDD" w:rsidRPr="00211AB1" w:rsidRDefault="003247F7" w:rsidP="00211AB1">
      <w:pPr>
        <w:jc w:val="center"/>
        <w:rPr>
          <w:b/>
        </w:rPr>
      </w:pPr>
      <w:r w:rsidRPr="00211AB1">
        <w:rPr>
          <w:b/>
        </w:rPr>
        <w:t>Adatkezelési tájékoztató</w:t>
      </w:r>
    </w:p>
    <w:p w:rsidR="003247F7" w:rsidRDefault="003247F7"/>
    <w:p w:rsidR="003247F7" w:rsidRDefault="003247F7">
      <w:r>
        <w:t>Adatkezelő:</w:t>
      </w:r>
    </w:p>
    <w:p w:rsidR="003247F7" w:rsidRDefault="00982B07">
      <w:pPr>
        <w:rPr>
          <w:i/>
        </w:rPr>
      </w:pPr>
      <w:r>
        <w:rPr>
          <w:i/>
        </w:rPr>
        <w:t>Cégnév</w:t>
      </w:r>
      <w:r w:rsidR="00211AB1">
        <w:rPr>
          <w:i/>
        </w:rPr>
        <w:t>:</w:t>
      </w:r>
      <w:r w:rsidR="00D70980">
        <w:rPr>
          <w:i/>
        </w:rPr>
        <w:t>EH Invest Zrt.</w:t>
      </w:r>
    </w:p>
    <w:p w:rsidR="00982B07" w:rsidRDefault="00982B07">
      <w:pPr>
        <w:rPr>
          <w:i/>
        </w:rPr>
      </w:pPr>
      <w:r>
        <w:rPr>
          <w:i/>
        </w:rPr>
        <w:t>székhely</w:t>
      </w:r>
      <w:r w:rsidR="00211AB1">
        <w:rPr>
          <w:i/>
        </w:rPr>
        <w:t>:</w:t>
      </w:r>
      <w:r w:rsidR="00D70980">
        <w:rPr>
          <w:i/>
        </w:rPr>
        <w:t xml:space="preserve"> </w:t>
      </w:r>
      <w:r w:rsidR="00D70980" w:rsidRPr="00D70980">
        <w:rPr>
          <w:i/>
        </w:rPr>
        <w:t>4025 Debrecen, Simonffy utca 4-6. I. em. 123; 125; 126.</w:t>
      </w:r>
    </w:p>
    <w:p w:rsidR="00211AB1" w:rsidRDefault="00211AB1">
      <w:pPr>
        <w:rPr>
          <w:i/>
        </w:rPr>
      </w:pPr>
      <w:r>
        <w:rPr>
          <w:i/>
        </w:rPr>
        <w:t>képviselő:</w:t>
      </w:r>
      <w:r w:rsidR="00D70980">
        <w:rPr>
          <w:i/>
        </w:rPr>
        <w:t xml:space="preserve"> Kovács Zsolt, igazgatósági tag</w:t>
      </w:r>
    </w:p>
    <w:p w:rsidR="00211AB1" w:rsidRDefault="00211AB1">
      <w:pPr>
        <w:rPr>
          <w:i/>
        </w:rPr>
      </w:pPr>
      <w:r>
        <w:rPr>
          <w:i/>
        </w:rPr>
        <w:t>telefonszám:</w:t>
      </w:r>
      <w:r w:rsidR="00D70980">
        <w:rPr>
          <w:i/>
        </w:rPr>
        <w:t>0036302069566</w:t>
      </w:r>
      <w:bookmarkStart w:id="0" w:name="_GoBack"/>
      <w:bookmarkEnd w:id="0"/>
    </w:p>
    <w:p w:rsidR="00211AB1" w:rsidRDefault="00211AB1">
      <w:pPr>
        <w:rPr>
          <w:i/>
        </w:rPr>
      </w:pPr>
      <w:r>
        <w:rPr>
          <w:i/>
        </w:rPr>
        <w:t>email:</w:t>
      </w:r>
      <w:r w:rsidR="00D70980">
        <w:rPr>
          <w:i/>
        </w:rPr>
        <w:t xml:space="preserve"> kovacs.zsolt@enterprisehungary.hu</w:t>
      </w:r>
    </w:p>
    <w:p w:rsidR="00211AB1" w:rsidRDefault="00211AB1">
      <w:pPr>
        <w:rPr>
          <w:i/>
        </w:rPr>
      </w:pPr>
    </w:p>
    <w:p w:rsidR="00211AB1" w:rsidRDefault="00211AB1" w:rsidP="00211AB1">
      <w:pPr>
        <w:jc w:val="both"/>
      </w:pPr>
      <w:r>
        <w:t xml:space="preserve">Az Adatkezelő fontosnak tartja ügyfelei és minden egyéb érintett természetes személy </w:t>
      </w:r>
      <w:r>
        <w:rPr>
          <w:b/>
          <w:i/>
        </w:rPr>
        <w:t>(továbbiakban érintettek)</w:t>
      </w:r>
      <w:r>
        <w:t xml:space="preserve"> adatkezeléshez kapcsolódó jogának tiszteletben tartását és érvényre juttatását, ezért ezúton tájékoztatja az érintetteket, hogy tiszteletben tartja az érintettek személyhez fűződő jogait, és adatkezelése során a magyar hatályos jog anyagi és eljárásjogi szabályai, a mindenkor hatályos Adatvédelmi és Adatbiztonsági Szabályzat, valamint egyéb más belső szabályzatok értelmében jár el.  </w:t>
      </w:r>
    </w:p>
    <w:p w:rsidR="00211AB1" w:rsidRDefault="00211AB1" w:rsidP="00211AB1">
      <w:pPr>
        <w:jc w:val="both"/>
      </w:pPr>
      <w:r>
        <w:t>Jelen rövid adatvédelmi Tájékoztató azzal a céllal jött létre, hogy az érintetteket tömören tájékoztassa az Adatkezelő rendezvényein készített fényképek felhasználásának szabályairól az érintetteket.</w:t>
      </w:r>
    </w:p>
    <w:p w:rsidR="00211AB1" w:rsidRDefault="00211AB1" w:rsidP="00211AB1">
      <w:pPr>
        <w:jc w:val="both"/>
      </w:pPr>
    </w:p>
    <w:p w:rsidR="00211AB1" w:rsidRPr="005A215A" w:rsidRDefault="00211AB1" w:rsidP="00211AB1">
      <w:pPr>
        <w:jc w:val="both"/>
        <w:rPr>
          <w:b/>
        </w:rPr>
      </w:pPr>
      <w:r w:rsidRPr="005A215A">
        <w:rPr>
          <w:b/>
        </w:rPr>
        <w:t>Az adatkezelés leírása</w:t>
      </w:r>
    </w:p>
    <w:p w:rsidR="00211AB1" w:rsidRDefault="00211AB1" w:rsidP="00211AB1">
      <w:pPr>
        <w:jc w:val="both"/>
      </w:pPr>
    </w:p>
    <w:p w:rsidR="00211AB1" w:rsidRDefault="00211AB1" w:rsidP="009704E2">
      <w:pPr>
        <w:jc w:val="both"/>
      </w:pPr>
      <w:r>
        <w:t>A rendezvényeinken megbízott fényképész kollégánk fényképeket készít a jelenlévőkről. A fényképek lehetnek úgynevezett t</w:t>
      </w:r>
      <w:r w:rsidR="009704E2">
        <w:t>ömegfelvételek (Polgári törvénykönyvről szóló 2013. évi V. törvény 2:48.§ (2))</w:t>
      </w:r>
      <w:r>
        <w:t>, illetve egyedi ábrázolásmódú</w:t>
      </w:r>
      <w:r w:rsidR="009704E2">
        <w:t xml:space="preserve"> képek. </w:t>
      </w:r>
    </w:p>
    <w:p w:rsidR="009704E2" w:rsidRDefault="009704E2" w:rsidP="009704E2">
      <w:pPr>
        <w:jc w:val="both"/>
      </w:pPr>
      <w:r>
        <w:t xml:space="preserve">A rendezvényeken készített képeket szeretnénk felhasználni a honlapunkon, közösségi média oldalainkon </w:t>
      </w:r>
      <w:r w:rsidR="00846D52">
        <w:t>és kiadványainkban saját magunk és a szolgáltatásaink népszerűsítésére.</w:t>
      </w:r>
      <w:r w:rsidR="00B72225">
        <w:t xml:space="preserve"> A vonatkozó jogszabályok értelmében a tömegfelvétel esetén nincs szükség külön hozzájárulásra az érintettől, ettől függetlenül a tömegfelvételen látható érintett bármikor kérheti, hogy távolítsuk el a képmását a felvételről.</w:t>
      </w:r>
      <w:r w:rsidR="00F03C51">
        <w:t xml:space="preserve"> Az egyedi ábrázolású tömegfelvételnek nem minősülő képek esetén minden esetben hozzájárulást kérünk az érintettől, hogy a leírtak szerint felhasználhassuk a képmását.</w:t>
      </w:r>
    </w:p>
    <w:p w:rsidR="00F03C51" w:rsidRDefault="00F03C51" w:rsidP="009704E2">
      <w:pPr>
        <w:jc w:val="both"/>
      </w:pPr>
    </w:p>
    <w:p w:rsidR="00F03C51" w:rsidRDefault="00D50690" w:rsidP="009704E2">
      <w:pPr>
        <w:jc w:val="both"/>
        <w:rPr>
          <w:b/>
        </w:rPr>
      </w:pPr>
      <w:r w:rsidRPr="00D50690">
        <w:rPr>
          <w:b/>
        </w:rPr>
        <w:t>Érintettek köre</w:t>
      </w:r>
    </w:p>
    <w:p w:rsidR="00D50690" w:rsidRDefault="00D50690" w:rsidP="009704E2">
      <w:pPr>
        <w:jc w:val="both"/>
      </w:pPr>
    </w:p>
    <w:p w:rsidR="00D50690" w:rsidRDefault="00D50690" w:rsidP="009704E2">
      <w:pPr>
        <w:jc w:val="both"/>
      </w:pPr>
      <w:r>
        <w:t>Tömegfelvétel esetén a rendezvényen jelen lévő természetes személy, akinek képmása szerepel a tömegfelvételen.</w:t>
      </w:r>
    </w:p>
    <w:p w:rsidR="00D50690" w:rsidRDefault="00D50690" w:rsidP="009704E2">
      <w:pPr>
        <w:jc w:val="both"/>
      </w:pPr>
      <w:r>
        <w:t xml:space="preserve">Egyedi ábrázolású kép esetén minden olyan természetes személy, aki a róla készült fényképek </w:t>
      </w:r>
      <w:r w:rsidR="00595B35">
        <w:t xml:space="preserve">elkészítéséhez és </w:t>
      </w:r>
      <w:r>
        <w:t>cél szerinti felhasználásához hozzájárult.</w:t>
      </w:r>
    </w:p>
    <w:p w:rsidR="00506EE5" w:rsidRDefault="00506EE5" w:rsidP="009704E2">
      <w:pPr>
        <w:jc w:val="both"/>
      </w:pPr>
    </w:p>
    <w:p w:rsidR="00506EE5" w:rsidRPr="00506EE5" w:rsidRDefault="00506EE5" w:rsidP="00506EE5">
      <w:pPr>
        <w:jc w:val="both"/>
        <w:rPr>
          <w:b/>
        </w:rPr>
      </w:pPr>
      <w:r w:rsidRPr="00506EE5">
        <w:rPr>
          <w:b/>
        </w:rPr>
        <w:t>A kezelt adatok köre és célja:</w:t>
      </w:r>
    </w:p>
    <w:p w:rsidR="00506EE5" w:rsidRDefault="00506EE5" w:rsidP="009704E2">
      <w:pPr>
        <w:jc w:val="both"/>
      </w:pPr>
    </w:p>
    <w:tbl>
      <w:tblPr>
        <w:tblW w:w="0" w:type="auto"/>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18"/>
        <w:gridCol w:w="5670"/>
      </w:tblGrid>
      <w:tr w:rsidR="0023474F" w:rsidTr="0023474F">
        <w:tc>
          <w:tcPr>
            <w:tcW w:w="1918" w:type="dxa"/>
          </w:tcPr>
          <w:p w:rsidR="0023474F" w:rsidRDefault="0023474F" w:rsidP="009704E2">
            <w:pPr>
              <w:jc w:val="both"/>
            </w:pPr>
            <w:r>
              <w:t>Kezelt adat</w:t>
            </w:r>
          </w:p>
        </w:tc>
        <w:tc>
          <w:tcPr>
            <w:tcW w:w="5670" w:type="dxa"/>
          </w:tcPr>
          <w:p w:rsidR="0023474F" w:rsidRDefault="0023474F" w:rsidP="009704E2">
            <w:pPr>
              <w:jc w:val="both"/>
            </w:pPr>
            <w:r>
              <w:t>Adatkezelés célja</w:t>
            </w:r>
          </w:p>
        </w:tc>
      </w:tr>
      <w:tr w:rsidR="00506EE5" w:rsidTr="0023474F">
        <w:tc>
          <w:tcPr>
            <w:tcW w:w="1918" w:type="dxa"/>
          </w:tcPr>
          <w:p w:rsidR="00506EE5" w:rsidRDefault="00506EE5" w:rsidP="009704E2">
            <w:pPr>
              <w:jc w:val="both"/>
            </w:pPr>
            <w:r>
              <w:t>Név</w:t>
            </w:r>
          </w:p>
        </w:tc>
        <w:tc>
          <w:tcPr>
            <w:tcW w:w="5670" w:type="dxa"/>
          </w:tcPr>
          <w:p w:rsidR="00506EE5" w:rsidRDefault="00506EE5" w:rsidP="009704E2">
            <w:pPr>
              <w:jc w:val="both"/>
            </w:pPr>
            <w:r>
              <w:t>azonosítás</w:t>
            </w:r>
          </w:p>
        </w:tc>
      </w:tr>
      <w:tr w:rsidR="00506EE5" w:rsidTr="0023474F">
        <w:tc>
          <w:tcPr>
            <w:tcW w:w="1918" w:type="dxa"/>
          </w:tcPr>
          <w:p w:rsidR="00506EE5" w:rsidRDefault="00506EE5" w:rsidP="009704E2">
            <w:pPr>
              <w:jc w:val="both"/>
            </w:pPr>
            <w:r>
              <w:t>email cím</w:t>
            </w:r>
          </w:p>
        </w:tc>
        <w:tc>
          <w:tcPr>
            <w:tcW w:w="5670" w:type="dxa"/>
          </w:tcPr>
          <w:p w:rsidR="00506EE5" w:rsidRDefault="00506EE5" w:rsidP="009704E2">
            <w:pPr>
              <w:jc w:val="both"/>
            </w:pPr>
            <w:r>
              <w:t>adatkezeléssel kapcsolatos kommunikáció</w:t>
            </w:r>
          </w:p>
        </w:tc>
      </w:tr>
      <w:tr w:rsidR="00506EE5" w:rsidTr="0023474F">
        <w:tc>
          <w:tcPr>
            <w:tcW w:w="1918" w:type="dxa"/>
          </w:tcPr>
          <w:p w:rsidR="00506EE5" w:rsidRDefault="00506EE5" w:rsidP="009704E2">
            <w:pPr>
              <w:jc w:val="both"/>
            </w:pPr>
            <w:r>
              <w:t>lakcím</w:t>
            </w:r>
          </w:p>
        </w:tc>
        <w:tc>
          <w:tcPr>
            <w:tcW w:w="5670" w:type="dxa"/>
          </w:tcPr>
          <w:p w:rsidR="00506EE5" w:rsidRDefault="00506EE5" w:rsidP="009704E2">
            <w:pPr>
              <w:jc w:val="both"/>
            </w:pPr>
            <w:r>
              <w:t>azonosítás</w:t>
            </w:r>
          </w:p>
        </w:tc>
      </w:tr>
      <w:tr w:rsidR="007B2869" w:rsidTr="0023474F">
        <w:tc>
          <w:tcPr>
            <w:tcW w:w="1918" w:type="dxa"/>
          </w:tcPr>
          <w:p w:rsidR="007B2869" w:rsidRDefault="007B2869" w:rsidP="009704E2">
            <w:pPr>
              <w:jc w:val="both"/>
            </w:pPr>
            <w:r>
              <w:t>képmás</w:t>
            </w:r>
          </w:p>
        </w:tc>
        <w:tc>
          <w:tcPr>
            <w:tcW w:w="5670" w:type="dxa"/>
          </w:tcPr>
          <w:p w:rsidR="007B2869" w:rsidRDefault="007B2869" w:rsidP="007B2869">
            <w:pPr>
              <w:jc w:val="both"/>
            </w:pPr>
            <w:r>
              <w:t>adatkezelő és szolgáltatásainak népszerűsítése, honalapján, közösségi média oldalain, illetve kiadványaiban</w:t>
            </w:r>
          </w:p>
        </w:tc>
      </w:tr>
    </w:tbl>
    <w:p w:rsidR="00506EE5" w:rsidRDefault="00506EE5" w:rsidP="009704E2">
      <w:pPr>
        <w:jc w:val="both"/>
      </w:pPr>
    </w:p>
    <w:p w:rsidR="00506EE5" w:rsidRDefault="00506EE5" w:rsidP="009704E2">
      <w:pPr>
        <w:jc w:val="both"/>
      </w:pPr>
    </w:p>
    <w:p w:rsidR="00872207" w:rsidRDefault="00872207" w:rsidP="009704E2">
      <w:pPr>
        <w:jc w:val="both"/>
      </w:pPr>
      <w:r>
        <w:t xml:space="preserve">A rendezvényeinken való belépéssel ráutaló magatartással hozzájárulsz ahhoz, hogy rólad fényképek készüljenek, ez azonban a tömegfelvételek kivételével nem jogosít fel minket arra, hogy a képeket felhasználjuk, azaz megjelentessük. Ezért minden esetben, amikor olyan képet szeretnénk felhasználni, amely nem minősül tömegfelvételnek, megkeresünk téged, hogy </w:t>
      </w:r>
      <w:r>
        <w:lastRenderedPageBreak/>
        <w:t>írásban hozzájárulj a fénykép felhasználásához.</w:t>
      </w:r>
      <w:r w:rsidR="002560DB">
        <w:t xml:space="preserve"> Amennyiben a rendezvényen jelenléti ívet írtál alá, úgy azon megjelölheted, hogy hozzájárulsz-e a tömegfelvételnek nem minősülő képek jelen tájékoztatóban leírtak szerinti felhasználásához.</w:t>
      </w:r>
    </w:p>
    <w:p w:rsidR="00872207" w:rsidRDefault="00872207" w:rsidP="009704E2">
      <w:pPr>
        <w:jc w:val="both"/>
      </w:pPr>
    </w:p>
    <w:p w:rsidR="00872207" w:rsidRDefault="00872207" w:rsidP="009704E2">
      <w:pPr>
        <w:jc w:val="both"/>
      </w:pPr>
      <w:r>
        <w:t>A ráutaló magatartással való hozzájárulásodtól függetlenül bármikor kérheted tőlünk, hogy a rólad készült képet töröljük (egyedi ábrázolású kép esetén), vagy a képmásodat tegyük felismerhetetlenné (tömegfelvétel esetén)</w:t>
      </w:r>
      <w:r w:rsidR="00E05430">
        <w:t>, vagy ne hozzuk nyilvánosságra</w:t>
      </w:r>
      <w:r>
        <w:t>.</w:t>
      </w:r>
    </w:p>
    <w:p w:rsidR="00872207" w:rsidRDefault="00872207" w:rsidP="009704E2">
      <w:pPr>
        <w:jc w:val="both"/>
      </w:pPr>
    </w:p>
    <w:p w:rsidR="00872207" w:rsidRDefault="00872207" w:rsidP="009704E2">
      <w:pPr>
        <w:jc w:val="both"/>
      </w:pPr>
      <w:r>
        <w:t>A képek felhasználása során adatfeldolgozókat veszünk igénybe. Adatfeldolgozónk az adott rendezvény fotósa, a webdesigner, a fotóval kapcsolatos utómunkálatokat végző személy</w:t>
      </w:r>
      <w:r w:rsidR="00093955">
        <w:t>, a nyomda</w:t>
      </w:r>
      <w:r>
        <w:t>. Mivel előfordulhat olyan eset, hogy egyes rendezvényeinken az adatfeldolgozást más-más személy valósítja meg, ezért az adatfeldolgozó elérhetőségeit akkor tudjuk neked megadni, ha megjelölöd, hogy melyik rendezvényről volt szó.</w:t>
      </w:r>
    </w:p>
    <w:p w:rsidR="00872207" w:rsidRDefault="00872207" w:rsidP="009704E2">
      <w:pPr>
        <w:jc w:val="both"/>
      </w:pPr>
    </w:p>
    <w:p w:rsidR="003D062A" w:rsidRDefault="00872207" w:rsidP="009704E2">
      <w:pPr>
        <w:jc w:val="both"/>
      </w:pPr>
      <w:r>
        <w:t>Tekintettel arra, hogy a</w:t>
      </w:r>
      <w:r w:rsidR="00E11FCA">
        <w:t xml:space="preserve"> </w:t>
      </w:r>
      <w:r>
        <w:t>képmásokat</w:t>
      </w:r>
      <w:r w:rsidR="00E11FCA">
        <w:t xml:space="preserve"> a honlapunkon, közösségi média oldalainkon, kiadványainkban</w:t>
      </w:r>
      <w:r w:rsidR="00E05430">
        <w:t xml:space="preserve"> nyilvánosságra hozhatjuk,</w:t>
      </w:r>
      <w:r w:rsidR="00E11FCA">
        <w:t xml:space="preserve"> közzéte</w:t>
      </w:r>
      <w:r w:rsidR="00E05430">
        <w:t>hetjük (tömegfelvétel esetén nincs szükség hozzájárulásra, egyedi ábrázolású képe esetén pedig az érintett kifejezett hozzájárulása esetén) az adatkezelés címzettje azok a személyek lesznek, akik olvassák ezeket.</w:t>
      </w:r>
    </w:p>
    <w:p w:rsidR="00E05430" w:rsidRDefault="00E05430" w:rsidP="009704E2">
      <w:pPr>
        <w:jc w:val="both"/>
      </w:pPr>
    </w:p>
    <w:p w:rsidR="00E05430" w:rsidRDefault="00E05430" w:rsidP="009704E2">
      <w:pPr>
        <w:jc w:val="both"/>
      </w:pPr>
      <w:r>
        <w:t>Az adatkezelés időtartama: az érintett által kért törlésig. Természetesen ettől függetlenül előfordulhat olyan eset, hogy felülvizsgáljuk a meglévő fénykép állományunkat, és abból kérés nélkül törlünk képeket.</w:t>
      </w:r>
    </w:p>
    <w:p w:rsidR="00872207" w:rsidRDefault="00872207" w:rsidP="009704E2">
      <w:pPr>
        <w:jc w:val="both"/>
      </w:pPr>
    </w:p>
    <w:p w:rsidR="007B2869" w:rsidRDefault="007B2869" w:rsidP="007B2869">
      <w:pPr>
        <w:rPr>
          <w:b/>
        </w:rPr>
      </w:pPr>
      <w:r>
        <w:rPr>
          <w:b/>
        </w:rPr>
        <w:t xml:space="preserve">Az érintettek jogai: </w:t>
      </w:r>
    </w:p>
    <w:p w:rsidR="007B2869" w:rsidRDefault="007B2869" w:rsidP="007B2869">
      <w:pPr>
        <w:pStyle w:val="ListParagraph"/>
        <w:numPr>
          <w:ilvl w:val="0"/>
          <w:numId w:val="1"/>
        </w:numPr>
        <w:spacing w:after="120"/>
        <w:jc w:val="both"/>
      </w:pPr>
      <w:r>
        <w:t>hozzáférési jog (adatok megismerése, az a tény, hogy történik-e adatkezelés);</w:t>
      </w:r>
    </w:p>
    <w:p w:rsidR="007B2869" w:rsidRDefault="007B2869" w:rsidP="007B2869">
      <w:pPr>
        <w:pStyle w:val="ListParagraph"/>
        <w:numPr>
          <w:ilvl w:val="0"/>
          <w:numId w:val="1"/>
        </w:numPr>
        <w:spacing w:after="120"/>
        <w:jc w:val="both"/>
      </w:pPr>
      <w:r>
        <w:t>amennyiben egy adat elavult vagy helytelen, ennek kiigazítása;</w:t>
      </w:r>
    </w:p>
    <w:p w:rsidR="007B2869" w:rsidRDefault="007B2869" w:rsidP="007B2869">
      <w:pPr>
        <w:pStyle w:val="ListParagraph"/>
        <w:numPr>
          <w:ilvl w:val="0"/>
          <w:numId w:val="1"/>
        </w:numPr>
        <w:spacing w:after="120"/>
        <w:jc w:val="both"/>
      </w:pPr>
      <w:r>
        <w:t xml:space="preserve">törlés (kizárólag a hozzájáruláson alapuló adatkezelés esetén); </w:t>
      </w:r>
    </w:p>
    <w:p w:rsidR="007B2869" w:rsidRDefault="007B2869" w:rsidP="007B2869">
      <w:pPr>
        <w:pStyle w:val="ListParagraph"/>
        <w:numPr>
          <w:ilvl w:val="0"/>
          <w:numId w:val="1"/>
        </w:numPr>
        <w:spacing w:after="120"/>
        <w:jc w:val="both"/>
      </w:pPr>
      <w:r>
        <w:t>az adat kezelésének korlátozása;</w:t>
      </w:r>
    </w:p>
    <w:p w:rsidR="007B2869" w:rsidRDefault="007B2869" w:rsidP="007B2869">
      <w:pPr>
        <w:pStyle w:val="ListParagraph"/>
        <w:numPr>
          <w:ilvl w:val="0"/>
          <w:numId w:val="1"/>
        </w:numPr>
        <w:spacing w:after="120"/>
        <w:jc w:val="both"/>
      </w:pPr>
      <w:r>
        <w:t>a személyes adatok direkt marketing célokra való használatának megtiltása;</w:t>
      </w:r>
    </w:p>
    <w:p w:rsidR="007B2869" w:rsidRDefault="007B2869" w:rsidP="007B2869">
      <w:pPr>
        <w:pStyle w:val="ListParagraph"/>
        <w:numPr>
          <w:ilvl w:val="0"/>
          <w:numId w:val="1"/>
        </w:numPr>
        <w:spacing w:after="120"/>
        <w:jc w:val="both"/>
      </w:pPr>
      <w:r>
        <w:t xml:space="preserve">személyes adatainak harmadik személy szolgáltató számára történő átadása, vagy ennek megtiltása; </w:t>
      </w:r>
    </w:p>
    <w:p w:rsidR="007B2869" w:rsidRDefault="007B2869" w:rsidP="007B2869">
      <w:pPr>
        <w:pStyle w:val="ListParagraph"/>
        <w:numPr>
          <w:ilvl w:val="0"/>
          <w:numId w:val="1"/>
        </w:numPr>
        <w:spacing w:after="120"/>
        <w:jc w:val="both"/>
      </w:pPr>
      <w:r>
        <w:t>bármely az adatkezelő által kezelt személyes adatról másolat kérése; vagy</w:t>
      </w:r>
    </w:p>
    <w:p w:rsidR="007B2869" w:rsidRDefault="007B2869" w:rsidP="007B2869">
      <w:pPr>
        <w:pStyle w:val="ListParagraph"/>
        <w:numPr>
          <w:ilvl w:val="0"/>
          <w:numId w:val="1"/>
        </w:numPr>
        <w:spacing w:after="120"/>
        <w:jc w:val="both"/>
      </w:pPr>
      <w:r>
        <w:t>tiltakozás a személyes adat használata ellen.</w:t>
      </w:r>
    </w:p>
    <w:p w:rsidR="007B2869" w:rsidRDefault="007B2869" w:rsidP="007B2869">
      <w:pPr>
        <w:pStyle w:val="ListParagraph"/>
        <w:numPr>
          <w:ilvl w:val="0"/>
          <w:numId w:val="1"/>
        </w:numPr>
        <w:spacing w:after="120"/>
        <w:jc w:val="both"/>
      </w:pPr>
      <w:r>
        <w:t>adathordozhatóság joga: Az érintett jogosult arra, hogy a rá vonatkozó, általa egy adatkezelő rendelkezésére bocsátott személyes adatokat tagolt, széles körben használt, géppel olvasható formátumban megkapja, továbbá jogosult arra, hogy ezeket az adatokat egy másik adatkezelőnek továbbítsa anélkül, hogy ezt akadályozná az az adatkezelő, amelynek a személyes adatokat a rendelkezésére bocsátotta</w:t>
      </w:r>
    </w:p>
    <w:p w:rsidR="007B2869" w:rsidRDefault="007B2869" w:rsidP="007B2869">
      <w:pPr>
        <w:pStyle w:val="ListParagraph"/>
        <w:numPr>
          <w:ilvl w:val="0"/>
          <w:numId w:val="1"/>
        </w:numPr>
        <w:spacing w:after="120"/>
        <w:jc w:val="both"/>
      </w:pPr>
      <w:r>
        <w:t>hozzájárulás visszavonásának joga</w:t>
      </w:r>
    </w:p>
    <w:p w:rsidR="007B2869" w:rsidRDefault="007B2869" w:rsidP="007B2869"/>
    <w:p w:rsidR="007B2869" w:rsidRDefault="007B2869" w:rsidP="007B2869">
      <w:pPr>
        <w:pStyle w:val="Szvegtrzs30"/>
        <w:shd w:val="clear" w:color="auto" w:fill="auto"/>
        <w:spacing w:before="0" w:after="0" w:line="293" w:lineRule="exact"/>
        <w:ind w:left="20" w:right="20"/>
        <w:rPr>
          <w:rFonts w:ascii="Times New Roman" w:hAnsi="Times New Roman" w:cs="Times New Roman"/>
          <w:sz w:val="24"/>
        </w:rPr>
      </w:pPr>
      <w:r>
        <w:rPr>
          <w:rFonts w:ascii="Times New Roman" w:hAnsi="Times New Roman" w:cs="Times New Roman"/>
          <w:sz w:val="24"/>
        </w:rPr>
        <w:t>Hol és hogyan kérhetek részletes tájékoztatást az adatok kezeléséről, továbbításáról, valamint hol és hogyan élhetek jogaimmal?</w:t>
      </w:r>
    </w:p>
    <w:p w:rsidR="007B2869" w:rsidRDefault="007B2869" w:rsidP="007B2869"/>
    <w:p w:rsidR="007B2869" w:rsidRDefault="007B2869" w:rsidP="00872207">
      <w:pPr>
        <w:jc w:val="both"/>
      </w:pPr>
      <w:r>
        <w:t>Adatkezelő felhívja az érintettek figyelmét, hogy az érintettek tájékoztatás kérésüket, valamint egyéb jogaik gyakorlását - ha azt jogszabály ki nem zárja - az e-mail címre, vagy Adatkezelő más elérhetőségre küldött nyilatkozattal tehetik meg. Az Adatkezelő a nyilatkozatot a beérkezéstől számított legrövidebb időn, de maximum 15 napon belül megvizsgálja és megválaszolja, valamint megteszi a szükséges lépéseket a nyilatkozatban, a Szabályzatban, valamint jogszabályban foglaltak alapján.</w:t>
      </w:r>
    </w:p>
    <w:p w:rsidR="007B2869" w:rsidRDefault="007B2869" w:rsidP="007B2869"/>
    <w:p w:rsidR="007B2869" w:rsidRDefault="007B2869" w:rsidP="007B2869">
      <w:pPr>
        <w:rPr>
          <w:b/>
        </w:rPr>
      </w:pPr>
      <w:r>
        <w:rPr>
          <w:b/>
        </w:rPr>
        <w:t>Hova fordulhatok az önrendelkezési jog megsértése esetén?</w:t>
      </w:r>
    </w:p>
    <w:p w:rsidR="007B2869" w:rsidRDefault="007B2869" w:rsidP="007B2869">
      <w:r>
        <w:t>Nemzeti Adatvédelmi és Információszabadság Hatóság</w:t>
      </w:r>
    </w:p>
    <w:p w:rsidR="007B2869" w:rsidRDefault="007B2869" w:rsidP="007B2869">
      <w:r>
        <w:t>Cím: 1125 Budapest, Szilágyi Erzsébet fasor 22/c</w:t>
      </w:r>
    </w:p>
    <w:p w:rsidR="007B2869" w:rsidRDefault="007B2869" w:rsidP="007B2869">
      <w:r>
        <w:lastRenderedPageBreak/>
        <w:t>Telefon: +36 (1) 391-1400</w:t>
      </w:r>
    </w:p>
    <w:p w:rsidR="007B2869" w:rsidRDefault="007B2869" w:rsidP="007B2869">
      <w:r>
        <w:t>Fax: +36 (1) 391-1410</w:t>
      </w:r>
    </w:p>
    <w:p w:rsidR="007B2869" w:rsidRDefault="007B2869" w:rsidP="007B2869">
      <w:r>
        <w:t>www: http://www.naih.hu</w:t>
      </w:r>
    </w:p>
    <w:p w:rsidR="007B2869" w:rsidRDefault="007B2869" w:rsidP="007B2869">
      <w:r>
        <w:t xml:space="preserve">e-mail: </w:t>
      </w:r>
      <w:hyperlink r:id="rId5">
        <w:r>
          <w:rPr>
            <w:rStyle w:val="Internet-hivatkozs"/>
          </w:rPr>
          <w:t>ugyfelszolgalat@naih.hu</w:t>
        </w:r>
      </w:hyperlink>
    </w:p>
    <w:p w:rsidR="007B2869" w:rsidRDefault="007B2869" w:rsidP="007B2869"/>
    <w:p w:rsidR="007B2869" w:rsidRDefault="007B2869" w:rsidP="007B2869">
      <w:pPr>
        <w:rPr>
          <w:b/>
        </w:rPr>
      </w:pPr>
      <w:r>
        <w:rPr>
          <w:b/>
        </w:rPr>
        <w:t>Kiskorúakat sértő, gyűlöletkeltő, kirekesztő tartalmakkal, helyreigazítással, elhunyt személy jogaival, jó hírnév megsértésével kapcsolatos jogainak megsértése esetén:</w:t>
      </w:r>
    </w:p>
    <w:p w:rsidR="007B2869" w:rsidRDefault="007B2869" w:rsidP="007B2869">
      <w:r>
        <w:t>Nemzeti Média- és Hírközlési Hatóság 1015 Budapest, Ostrom u. 23-25.</w:t>
      </w:r>
    </w:p>
    <w:p w:rsidR="007B2869" w:rsidRDefault="007B2869" w:rsidP="007B2869">
      <w:r>
        <w:t>Levélcím: 1525. Pf. 75 Tel: (06 1) 457 7100 Fax: (06 1) 356 5520 E-mail: info@nmhh.hu</w:t>
      </w:r>
    </w:p>
    <w:p w:rsidR="007B2869" w:rsidRDefault="007B2869" w:rsidP="007B2869"/>
    <w:p w:rsidR="007B2869" w:rsidRDefault="007B2869" w:rsidP="007B2869">
      <w:r>
        <w:t>Az érintett a jogainak megsértése esetén bírósághoz fordulhat. A bíróság az ügyben soron kívül jár el. Azt, hogy az adatkezelés a jogszabályban foglaltaknak megfelel, az Adatkezelő köteles bizonyítani.</w:t>
      </w:r>
    </w:p>
    <w:p w:rsidR="007B2869" w:rsidRDefault="007B2869" w:rsidP="007B2869">
      <w:r>
        <w:t>Abban az esetben, ha az Adatkezelő az érintett adatainak jogellenes kezelésével vagy az adatbiztonság követelményeinek megszegésével az érintett személyiségi jogát megsérti, az érintett az Adatkezelőtől sérelemdíjat követelhet.</w:t>
      </w:r>
    </w:p>
    <w:p w:rsidR="007B2869" w:rsidRDefault="007B2869" w:rsidP="007B2869"/>
    <w:p w:rsidR="007B2869" w:rsidRDefault="007B2869" w:rsidP="007B2869">
      <w:pPr>
        <w:rPr>
          <w:b/>
        </w:rPr>
      </w:pPr>
      <w:r>
        <w:rPr>
          <w:b/>
        </w:rPr>
        <w:t>Az Adatkezelő hogyan gondoskodik az adataim biztonságáról?</w:t>
      </w:r>
    </w:p>
    <w:p w:rsidR="007B2869" w:rsidRDefault="007B2869" w:rsidP="007B2869">
      <w:r>
        <w:t>Adatkezelő gondoskodik az adatok biztonságáról. Ennek érdekében megteszi azokat a technikai és szervezési intézkedéseket és kialakítja azokat az eljárási szabályokat, amelyek az irányadó jogszabályok, adat- és titokvédelmi szabályok érvényre juttatásához szükségesek.</w:t>
      </w:r>
    </w:p>
    <w:p w:rsidR="007B2869" w:rsidRDefault="007B2869" w:rsidP="007B2869">
      <w:r>
        <w:t>Adatkezelő az adatokat megfelelő intézkedésekkel védi a jogosulatlan hozzáférés, megváltoztatás, továbbítás, nyilvánosságra hozatal, törlés vagy megsemmisítés, valamint a véletlen megsemmisülés és sérülés, továbbá az alkalmazott technika megváltozásából fakadó hozzáférhetetlenné válás ellen.</w:t>
      </w:r>
    </w:p>
    <w:p w:rsidR="007B2869" w:rsidRDefault="007B2869" w:rsidP="007B2869">
      <w:r>
        <w:t>Az adatbiztonság szabályainak érvényesüléséről a jelen Tájékoztatótól tartalmilag és formailag elkülönülő belső szabályzatok, utasítások, eljárási rendek útján (is) gondoskodik.</w:t>
      </w:r>
    </w:p>
    <w:p w:rsidR="007B2869" w:rsidRDefault="007B2869" w:rsidP="007B2869">
      <w:r>
        <w:t>Adatkezelő az adatok biztonságát szolgáló intézkedések meghatározásakor és alkalmazásakor tekintettel van a technika mindenkori fejlettségére és több lehetséges adatkezelési megoldás közül azt választja, amely a személyes adatok magasabb szintű védelmét biztosítja, kivéve, ha az aránytalan nehézséget jelentene.</w:t>
      </w:r>
    </w:p>
    <w:p w:rsidR="007B2869" w:rsidRDefault="007B2869" w:rsidP="007B2869">
      <w:r>
        <w:t>Az Adatkezelő az informatikai védelemmel kapcsolatos feladatai körében gondoskodik különösen:</w:t>
      </w:r>
    </w:p>
    <w:p w:rsidR="007B2869" w:rsidRDefault="007B2869" w:rsidP="007B2869">
      <w:r>
        <w:t>•</w:t>
      </w:r>
      <w:r>
        <w:tab/>
        <w:t>A jogosulatlan hozzáférés elleni védelmet biztosító intézkedésekről, ezen belül a szoftver és hardver eszközök védelméről, illetve a fizikai védelemről (hozzáférés védelem, hálózati védelem);</w:t>
      </w:r>
    </w:p>
    <w:p w:rsidR="007B2869" w:rsidRDefault="007B2869" w:rsidP="007B2869">
      <w:r>
        <w:t>•</w:t>
      </w:r>
      <w:r>
        <w:tab/>
        <w:t>Az adatállományok helyreállításának lehetőségét biztosító intézkedésekről, ezen belül a rendszeres biztonsági mentésről és a másolatok elkülönített, biztonságos kezeléséről (tükrözés, biztonsági mentés);</w:t>
      </w:r>
    </w:p>
    <w:p w:rsidR="007B2869" w:rsidRDefault="007B2869" w:rsidP="007B2869">
      <w:r>
        <w:t>•</w:t>
      </w:r>
      <w:r>
        <w:tab/>
        <w:t>Az adatállományok vírusok elleni védelméről (vírusvédelem);</w:t>
      </w:r>
    </w:p>
    <w:p w:rsidR="007B2869" w:rsidRDefault="007B2869" w:rsidP="007B2869">
      <w:r>
        <w:t>•</w:t>
      </w:r>
      <w:r>
        <w:tab/>
        <w:t>Az adatállományok, illetve az azokat hordozó eszközök fizikai védelméről, ezen belül a tűzkár, vízkár, villámcsapás, egyéb elemi kár elleni védelemről, illetve az ilyen események következtében bekövetkező károsodások helyreállíthatóságáról (archiválás, tűzvédelem).</w:t>
      </w:r>
    </w:p>
    <w:p w:rsidR="007B2869" w:rsidRDefault="007B2869" w:rsidP="007B2869"/>
    <w:p w:rsidR="007B2869" w:rsidRDefault="007B2869" w:rsidP="007B2869">
      <w:r>
        <w:t>Kelt, 2018</w:t>
      </w:r>
      <w:r w:rsidR="004F0B06">
        <w:t>………</w:t>
      </w:r>
    </w:p>
    <w:p w:rsidR="007B2869" w:rsidRPr="00211AB1" w:rsidRDefault="007B2869"/>
    <w:sectPr w:rsidR="007B2869" w:rsidRPr="00211AB1" w:rsidSect="00D70980">
      <w:pgSz w:w="11906" w:h="16838"/>
      <w:pgMar w:top="42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13156"/>
    <w:multiLevelType w:val="multilevel"/>
    <w:tmpl w:val="E9FE7296"/>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Liberation Serif" w:hAnsi="Liberation Serif" w:cs="Liberation Serif"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TIzMDI1NLIwtzRV0lEKTi0uzszPAykwrAUAuePdXCwAAAA="/>
  </w:docVars>
  <w:rsids>
    <w:rsidRoot w:val="003247F7"/>
    <w:rsid w:val="00045FDD"/>
    <w:rsid w:val="00093955"/>
    <w:rsid w:val="00211AB1"/>
    <w:rsid w:val="0023474F"/>
    <w:rsid w:val="002560DB"/>
    <w:rsid w:val="003247F7"/>
    <w:rsid w:val="003D062A"/>
    <w:rsid w:val="004F0B06"/>
    <w:rsid w:val="00506EE5"/>
    <w:rsid w:val="00561A43"/>
    <w:rsid w:val="00595B35"/>
    <w:rsid w:val="005A215A"/>
    <w:rsid w:val="007B2869"/>
    <w:rsid w:val="007F2BEA"/>
    <w:rsid w:val="00846D52"/>
    <w:rsid w:val="00872207"/>
    <w:rsid w:val="009704E2"/>
    <w:rsid w:val="00982B07"/>
    <w:rsid w:val="00B72225"/>
    <w:rsid w:val="00D50690"/>
    <w:rsid w:val="00D70980"/>
    <w:rsid w:val="00E05430"/>
    <w:rsid w:val="00E11FCA"/>
    <w:rsid w:val="00F03C51"/>
    <w:rsid w:val="00F5597C"/>
    <w:rsid w:val="00FD613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197E0"/>
  <w15:chartTrackingRefBased/>
  <w15:docId w15:val="{164D1768-8639-4A43-A43D-8E436A7AE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Theme="minorHAnsi" w:hAnsi="Liberation Serif" w:cs="Liberation Serif"/>
        <w:color w:val="000000"/>
        <w:sz w:val="24"/>
        <w:szCs w:val="24"/>
        <w:lang w:val="hu-H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5597C"/>
  </w:style>
  <w:style w:type="paragraph" w:styleId="Heading1">
    <w:name w:val="heading 1"/>
    <w:basedOn w:val="Normal"/>
    <w:next w:val="Normal"/>
    <w:link w:val="Heading1Char"/>
    <w:rsid w:val="00F5597C"/>
    <w:pPr>
      <w:keepNext/>
      <w:keepLines/>
      <w:spacing w:before="480"/>
      <w:outlineLvl w:val="0"/>
    </w:pPr>
    <w:rPr>
      <w:rFonts w:ascii="Times New Roman" w:eastAsia="Cambria" w:hAnsi="Times New Roman" w:cs="Cambria"/>
      <w:b/>
      <w:color w:val="auto"/>
      <w:szCs w:val="28"/>
    </w:rPr>
  </w:style>
  <w:style w:type="paragraph" w:styleId="Heading2">
    <w:name w:val="heading 2"/>
    <w:basedOn w:val="Normal"/>
    <w:next w:val="Normal"/>
    <w:link w:val="Heading2Char"/>
    <w:rsid w:val="00F5597C"/>
    <w:pPr>
      <w:keepNext/>
      <w:keepLines/>
      <w:spacing w:before="200"/>
      <w:outlineLvl w:val="1"/>
    </w:pPr>
    <w:rPr>
      <w:rFonts w:ascii="Cambria" w:eastAsia="Cambria" w:hAnsi="Cambria" w:cs="Cambria"/>
      <w:b/>
      <w:color w:val="4F81BD"/>
      <w:sz w:val="26"/>
      <w:szCs w:val="26"/>
    </w:rPr>
  </w:style>
  <w:style w:type="paragraph" w:styleId="Heading3">
    <w:name w:val="heading 3"/>
    <w:basedOn w:val="Normal"/>
    <w:next w:val="Normal"/>
    <w:link w:val="Heading3Char"/>
    <w:rsid w:val="00F5597C"/>
    <w:pPr>
      <w:keepNext/>
      <w:keepLines/>
      <w:spacing w:before="200"/>
      <w:outlineLvl w:val="2"/>
    </w:pPr>
    <w:rPr>
      <w:rFonts w:ascii="Cambria" w:eastAsia="Cambria" w:hAnsi="Cambria" w:cs="Cambria"/>
      <w:b/>
      <w:color w:val="4F81BD"/>
      <w:sz w:val="20"/>
      <w:szCs w:val="20"/>
    </w:rPr>
  </w:style>
  <w:style w:type="paragraph" w:styleId="Heading4">
    <w:name w:val="heading 4"/>
    <w:basedOn w:val="Normal"/>
    <w:next w:val="Normal"/>
    <w:link w:val="Heading4Char"/>
    <w:rsid w:val="00F5597C"/>
    <w:pPr>
      <w:keepNext/>
      <w:keepLines/>
      <w:spacing w:before="200"/>
      <w:outlineLvl w:val="3"/>
    </w:pPr>
    <w:rPr>
      <w:rFonts w:ascii="Cambria" w:eastAsia="Cambria" w:hAnsi="Cambria" w:cs="Cambria"/>
      <w:b/>
      <w:i/>
      <w:color w:val="4F81BD"/>
      <w:sz w:val="20"/>
      <w:szCs w:val="20"/>
    </w:rPr>
  </w:style>
  <w:style w:type="paragraph" w:styleId="Heading5">
    <w:name w:val="heading 5"/>
    <w:basedOn w:val="Normal"/>
    <w:next w:val="Normal"/>
    <w:link w:val="Heading5Char"/>
    <w:rsid w:val="00F5597C"/>
    <w:pPr>
      <w:keepNext/>
      <w:keepLines/>
      <w:spacing w:before="200"/>
      <w:outlineLvl w:val="4"/>
    </w:pPr>
    <w:rPr>
      <w:rFonts w:ascii="Cambria" w:eastAsia="Cambria" w:hAnsi="Cambria" w:cs="Cambria"/>
      <w:color w:val="243F60"/>
      <w:sz w:val="20"/>
      <w:szCs w:val="20"/>
    </w:rPr>
  </w:style>
  <w:style w:type="paragraph" w:styleId="Heading6">
    <w:name w:val="heading 6"/>
    <w:basedOn w:val="Normal"/>
    <w:next w:val="Normal"/>
    <w:link w:val="Heading6Char"/>
    <w:rsid w:val="00F5597C"/>
    <w:pPr>
      <w:keepNext/>
      <w:keepLines/>
      <w:spacing w:before="200"/>
      <w:outlineLvl w:val="5"/>
    </w:pPr>
    <w:rPr>
      <w:rFonts w:ascii="Cambria" w:eastAsia="Cambria" w:hAnsi="Cambria" w:cs="Cambria"/>
      <w:i/>
      <w:color w:val="243F6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F5597C"/>
    <w:pPr>
      <w:pBdr>
        <w:top w:val="nil"/>
        <w:left w:val="nil"/>
        <w:bottom w:val="nil"/>
        <w:right w:val="nil"/>
        <w:between w:val="nil"/>
      </w:pBdr>
    </w:pPr>
    <w:rPr>
      <w:rFonts w:eastAsia="Liberation Serif"/>
      <w:lang w:val="en-US" w:eastAsia="hu-HU"/>
    </w:rPr>
    <w:tblPr>
      <w:tblCellMar>
        <w:top w:w="0" w:type="dxa"/>
        <w:left w:w="0" w:type="dxa"/>
        <w:bottom w:w="0" w:type="dxa"/>
        <w:right w:w="0" w:type="dxa"/>
      </w:tblCellMar>
    </w:tblPr>
  </w:style>
  <w:style w:type="character" w:customStyle="1" w:styleId="Heading1Char">
    <w:name w:val="Heading 1 Char"/>
    <w:basedOn w:val="DefaultParagraphFont"/>
    <w:link w:val="Heading1"/>
    <w:rsid w:val="00F5597C"/>
    <w:rPr>
      <w:rFonts w:ascii="Times New Roman" w:eastAsia="Cambria" w:hAnsi="Times New Roman" w:cs="Cambria"/>
      <w:b/>
      <w:sz w:val="24"/>
      <w:szCs w:val="28"/>
      <w:lang w:val="en-US" w:eastAsia="hu-HU"/>
    </w:rPr>
  </w:style>
  <w:style w:type="character" w:customStyle="1" w:styleId="Heading2Char">
    <w:name w:val="Heading 2 Char"/>
    <w:basedOn w:val="DefaultParagraphFont"/>
    <w:link w:val="Heading2"/>
    <w:rsid w:val="00F5597C"/>
    <w:rPr>
      <w:rFonts w:ascii="Cambria" w:eastAsia="Cambria" w:hAnsi="Cambria" w:cs="Cambria"/>
      <w:b/>
      <w:color w:val="4F81BD"/>
      <w:sz w:val="26"/>
      <w:szCs w:val="26"/>
      <w:lang w:val="en-US" w:eastAsia="hu-HU"/>
    </w:rPr>
  </w:style>
  <w:style w:type="character" w:customStyle="1" w:styleId="Heading3Char">
    <w:name w:val="Heading 3 Char"/>
    <w:basedOn w:val="DefaultParagraphFont"/>
    <w:link w:val="Heading3"/>
    <w:rsid w:val="00F5597C"/>
    <w:rPr>
      <w:rFonts w:ascii="Cambria" w:eastAsia="Cambria" w:hAnsi="Cambria" w:cs="Cambria"/>
      <w:b/>
      <w:color w:val="4F81BD"/>
      <w:sz w:val="20"/>
      <w:szCs w:val="20"/>
      <w:lang w:val="en-US" w:eastAsia="hu-HU"/>
    </w:rPr>
  </w:style>
  <w:style w:type="character" w:customStyle="1" w:styleId="Heading4Char">
    <w:name w:val="Heading 4 Char"/>
    <w:basedOn w:val="DefaultParagraphFont"/>
    <w:link w:val="Heading4"/>
    <w:rsid w:val="00F5597C"/>
    <w:rPr>
      <w:rFonts w:ascii="Cambria" w:eastAsia="Cambria" w:hAnsi="Cambria" w:cs="Cambria"/>
      <w:b/>
      <w:i/>
      <w:color w:val="4F81BD"/>
      <w:sz w:val="20"/>
      <w:szCs w:val="20"/>
      <w:lang w:val="en-US" w:eastAsia="hu-HU"/>
    </w:rPr>
  </w:style>
  <w:style w:type="character" w:customStyle="1" w:styleId="Heading5Char">
    <w:name w:val="Heading 5 Char"/>
    <w:basedOn w:val="DefaultParagraphFont"/>
    <w:link w:val="Heading5"/>
    <w:rsid w:val="00F5597C"/>
    <w:rPr>
      <w:rFonts w:ascii="Cambria" w:eastAsia="Cambria" w:hAnsi="Cambria" w:cs="Cambria"/>
      <w:color w:val="243F60"/>
      <w:sz w:val="20"/>
      <w:szCs w:val="20"/>
      <w:lang w:val="en-US" w:eastAsia="hu-HU"/>
    </w:rPr>
  </w:style>
  <w:style w:type="character" w:customStyle="1" w:styleId="Heading6Char">
    <w:name w:val="Heading 6 Char"/>
    <w:basedOn w:val="DefaultParagraphFont"/>
    <w:link w:val="Heading6"/>
    <w:rsid w:val="00F5597C"/>
    <w:rPr>
      <w:rFonts w:ascii="Cambria" w:eastAsia="Cambria" w:hAnsi="Cambria" w:cs="Cambria"/>
      <w:i/>
      <w:color w:val="243F60"/>
      <w:sz w:val="20"/>
      <w:szCs w:val="20"/>
      <w:lang w:val="en-US" w:eastAsia="hu-HU"/>
    </w:rPr>
  </w:style>
  <w:style w:type="paragraph" w:styleId="Title">
    <w:name w:val="Title"/>
    <w:basedOn w:val="Normal"/>
    <w:next w:val="Normal"/>
    <w:link w:val="TitleChar"/>
    <w:rsid w:val="00F5597C"/>
    <w:pPr>
      <w:keepNext/>
      <w:keepLines/>
      <w:spacing w:before="480" w:after="120"/>
    </w:pPr>
    <w:rPr>
      <w:b/>
      <w:sz w:val="72"/>
      <w:szCs w:val="72"/>
    </w:rPr>
  </w:style>
  <w:style w:type="character" w:customStyle="1" w:styleId="TitleChar">
    <w:name w:val="Title Char"/>
    <w:basedOn w:val="DefaultParagraphFont"/>
    <w:link w:val="Title"/>
    <w:rsid w:val="00F5597C"/>
    <w:rPr>
      <w:rFonts w:ascii="Liberation Serif" w:eastAsia="Liberation Serif" w:hAnsi="Liberation Serif" w:cs="Liberation Serif"/>
      <w:b/>
      <w:color w:val="000000"/>
      <w:sz w:val="72"/>
      <w:szCs w:val="72"/>
      <w:lang w:val="en-US" w:eastAsia="hu-HU"/>
    </w:rPr>
  </w:style>
  <w:style w:type="paragraph" w:styleId="Subtitle">
    <w:name w:val="Subtitle"/>
    <w:basedOn w:val="Normal"/>
    <w:next w:val="Normal"/>
    <w:link w:val="SubtitleChar"/>
    <w:rsid w:val="00F5597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F5597C"/>
    <w:rPr>
      <w:rFonts w:ascii="Georgia" w:eastAsia="Georgia" w:hAnsi="Georgia" w:cs="Georgia"/>
      <w:i/>
      <w:color w:val="666666"/>
      <w:sz w:val="48"/>
      <w:szCs w:val="48"/>
      <w:lang w:val="en-US" w:eastAsia="hu-HU"/>
    </w:rPr>
  </w:style>
  <w:style w:type="character" w:customStyle="1" w:styleId="Tblzatfelirata">
    <w:name w:val="Táblázat felirata"/>
    <w:basedOn w:val="DefaultParagraphFont"/>
    <w:qFormat/>
    <w:rsid w:val="00506EE5"/>
    <w:rPr>
      <w:rFonts w:ascii="Century Gothic" w:eastAsia="Century Gothic" w:hAnsi="Century Gothic" w:cs="Century Gothic"/>
      <w:b w:val="0"/>
      <w:bCs w:val="0"/>
      <w:i w:val="0"/>
      <w:iCs w:val="0"/>
      <w:caps w:val="0"/>
      <w:smallCaps w:val="0"/>
      <w:strike w:val="0"/>
      <w:dstrike w:val="0"/>
      <w:color w:val="000000"/>
      <w:spacing w:val="0"/>
      <w:w w:val="100"/>
      <w:sz w:val="22"/>
      <w:szCs w:val="22"/>
      <w:u w:val="single"/>
      <w:lang w:val="hu-HU"/>
    </w:rPr>
  </w:style>
  <w:style w:type="character" w:customStyle="1" w:styleId="Internet-hivatkozs">
    <w:name w:val="Internet-hivatkozás"/>
    <w:basedOn w:val="DefaultParagraphFont"/>
    <w:uiPriority w:val="99"/>
    <w:unhideWhenUsed/>
    <w:rsid w:val="007B2869"/>
    <w:rPr>
      <w:color w:val="0563C1" w:themeColor="hyperlink"/>
      <w:u w:val="single"/>
    </w:rPr>
  </w:style>
  <w:style w:type="character" w:customStyle="1" w:styleId="Szvegtrzs3">
    <w:name w:val="Szövegtörzs (3)_"/>
    <w:basedOn w:val="DefaultParagraphFont"/>
    <w:link w:val="Szvegtrzs30"/>
    <w:qFormat/>
    <w:rsid w:val="007B2869"/>
    <w:rPr>
      <w:rFonts w:ascii="Century Gothic" w:eastAsia="Century Gothic" w:hAnsi="Century Gothic" w:cs="Century Gothic"/>
      <w:sz w:val="23"/>
      <w:szCs w:val="23"/>
      <w:shd w:val="clear" w:color="auto" w:fill="FFFFFF"/>
    </w:rPr>
  </w:style>
  <w:style w:type="paragraph" w:styleId="ListParagraph">
    <w:name w:val="List Paragraph"/>
    <w:basedOn w:val="Normal"/>
    <w:uiPriority w:val="34"/>
    <w:qFormat/>
    <w:rsid w:val="007B2869"/>
    <w:pPr>
      <w:ind w:left="720"/>
      <w:contextualSpacing/>
    </w:pPr>
  </w:style>
  <w:style w:type="paragraph" w:customStyle="1" w:styleId="Szvegtrzs30">
    <w:name w:val="Szövegtörzs (3)"/>
    <w:basedOn w:val="Normal"/>
    <w:link w:val="Szvegtrzs3"/>
    <w:qFormat/>
    <w:rsid w:val="007B2869"/>
    <w:pPr>
      <w:widowControl w:val="0"/>
      <w:shd w:val="clear" w:color="auto" w:fill="FFFFFF"/>
      <w:spacing w:before="240" w:after="360"/>
      <w:jc w:val="both"/>
    </w:pPr>
    <w:rPr>
      <w:rFonts w:ascii="Century Gothic" w:eastAsia="Century Gothic" w:hAnsi="Century Gothic" w:cs="Century Gothic"/>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ugyfelszolgalat@naih.hu" TargetMode="Externa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7</Words>
  <Characters>7450</Characters>
  <Application>Microsoft Office Word</Application>
  <DocSecurity>0</DocSecurity>
  <Lines>62</Lines>
  <Paragraphs>1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saplár Dániel- Dr. Sárecz Judit Ügyvédi Iroda</dc:creator>
  <cp:keywords/>
  <dc:description/>
  <cp:lastModifiedBy>Katalin Németh</cp:lastModifiedBy>
  <cp:revision>2</cp:revision>
  <dcterms:created xsi:type="dcterms:W3CDTF">2018-05-02T13:51:00Z</dcterms:created>
  <dcterms:modified xsi:type="dcterms:W3CDTF">2018-05-02T13:51:00Z</dcterms:modified>
</cp:coreProperties>
</file>